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4852" w:rsidRDefault="00F44852" w:rsidP="00F44852">
      <w:pPr>
        <w:ind w:firstLine="708"/>
        <w:jc w:val="center"/>
        <w:rPr>
          <w:rFonts w:ascii="Averta" w:hAnsi="Averta"/>
          <w:b/>
        </w:rPr>
      </w:pPr>
    </w:p>
    <w:p w:rsidR="00F44852" w:rsidRPr="00F44852" w:rsidRDefault="00F44852" w:rsidP="00F44852">
      <w:pPr>
        <w:ind w:firstLine="708"/>
        <w:jc w:val="center"/>
        <w:rPr>
          <w:rFonts w:ascii="Averta" w:hAnsi="Averta"/>
          <w:b/>
        </w:rPr>
      </w:pPr>
      <w:r w:rsidRPr="00F44852">
        <w:rPr>
          <w:rFonts w:ascii="Averta" w:hAnsi="Averta"/>
          <w:b/>
        </w:rPr>
        <w:t>Oświadczenie zmiany imienia i nazwiska na oryginalnym bilecie imiennym</w:t>
      </w:r>
    </w:p>
    <w:p w:rsidR="00F44852" w:rsidRPr="00F44852" w:rsidRDefault="00F44852" w:rsidP="00F44852">
      <w:pPr>
        <w:jc w:val="both"/>
        <w:rPr>
          <w:rFonts w:ascii="Averta" w:hAnsi="Averta"/>
          <w:sz w:val="20"/>
          <w:szCs w:val="20"/>
        </w:rPr>
      </w:pPr>
    </w:p>
    <w:p w:rsidR="00F44852" w:rsidRPr="00F44852" w:rsidRDefault="00F44852" w:rsidP="00F44852">
      <w:pPr>
        <w:jc w:val="both"/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 xml:space="preserve">Ja, niżej podpisany …….……………………………………. oświadczam, że jestem właścicielem zamówienia o numerze: ….…………………….. na wydarzenie ………..………………………………., które odbędzie się w dniu ……………………..…… </w:t>
      </w:r>
    </w:p>
    <w:p w:rsidR="00F44852" w:rsidRPr="00F44852" w:rsidRDefault="00F44852" w:rsidP="00F44852">
      <w:pPr>
        <w:jc w:val="both"/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>Bilety zostały zakupione przez system Ticketmaster i są to bilety imienne. Podpisując niniejsze oświadczenie chcę dokonać zmiany danych osobowych na bilecie</w:t>
      </w:r>
    </w:p>
    <w:p w:rsidR="00F44852" w:rsidRPr="00F44852" w:rsidRDefault="00F44852" w:rsidP="00F44852">
      <w:pPr>
        <w:spacing w:before="240"/>
        <w:jc w:val="both"/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 xml:space="preserve">z </w:t>
      </w:r>
      <w:r w:rsidRPr="00F44852">
        <w:rPr>
          <w:rFonts w:ascii="Averta" w:hAnsi="Averta"/>
          <w:b/>
          <w:sz w:val="20"/>
          <w:szCs w:val="20"/>
          <w:u w:val="single"/>
        </w:rPr>
        <w:t>obecnego</w:t>
      </w:r>
      <w:r w:rsidRPr="00F44852">
        <w:rPr>
          <w:rFonts w:ascii="Averta" w:hAnsi="Averta"/>
          <w:sz w:val="20"/>
          <w:szCs w:val="20"/>
        </w:rPr>
        <w:t xml:space="preserve"> imienia i nazwiska ……………………………………………….……………....</w:t>
      </w:r>
    </w:p>
    <w:p w:rsidR="00F44852" w:rsidRPr="00F44852" w:rsidRDefault="00F44852" w:rsidP="00F44852">
      <w:pPr>
        <w:spacing w:before="120"/>
        <w:jc w:val="both"/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>………………………………………………………………………………………………….</w:t>
      </w:r>
    </w:p>
    <w:p w:rsidR="00F44852" w:rsidRPr="00F44852" w:rsidRDefault="00F44852" w:rsidP="00F44852">
      <w:pPr>
        <w:spacing w:before="240"/>
        <w:jc w:val="both"/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 xml:space="preserve">na </w:t>
      </w:r>
      <w:r w:rsidRPr="00F44852">
        <w:rPr>
          <w:rFonts w:ascii="Averta" w:hAnsi="Averta"/>
          <w:b/>
          <w:sz w:val="20"/>
          <w:szCs w:val="20"/>
          <w:u w:val="single"/>
        </w:rPr>
        <w:t>nowe</w:t>
      </w:r>
      <w:r w:rsidRPr="00F44852">
        <w:rPr>
          <w:rFonts w:ascii="Averta" w:hAnsi="Averta"/>
          <w:sz w:val="20"/>
          <w:szCs w:val="20"/>
        </w:rPr>
        <w:t xml:space="preserve"> imię i nazwisko .…………………………………..…..……………………………... </w:t>
      </w:r>
    </w:p>
    <w:p w:rsidR="00F44852" w:rsidRPr="00F44852" w:rsidRDefault="00F44852" w:rsidP="00F44852">
      <w:pPr>
        <w:spacing w:before="120"/>
        <w:jc w:val="both"/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>………………………………………………………………………………………………….</w:t>
      </w:r>
    </w:p>
    <w:p w:rsidR="00F44852" w:rsidRPr="00F44852" w:rsidRDefault="00F44852" w:rsidP="00F44852">
      <w:pPr>
        <w:jc w:val="both"/>
        <w:rPr>
          <w:rFonts w:ascii="Averta" w:hAnsi="Averta"/>
          <w:sz w:val="20"/>
          <w:szCs w:val="20"/>
        </w:rPr>
      </w:pPr>
    </w:p>
    <w:p w:rsidR="00F44852" w:rsidRPr="00F44852" w:rsidRDefault="00F44852" w:rsidP="00F44852">
      <w:pPr>
        <w:jc w:val="both"/>
        <w:rPr>
          <w:rFonts w:ascii="Averta" w:hAnsi="Averta"/>
          <w:i/>
          <w:sz w:val="20"/>
          <w:szCs w:val="20"/>
        </w:rPr>
      </w:pPr>
      <w:r w:rsidRPr="00F44852">
        <w:rPr>
          <w:rFonts w:ascii="Averta" w:hAnsi="Averta"/>
          <w:i/>
          <w:sz w:val="20"/>
          <w:szCs w:val="20"/>
        </w:rPr>
        <w:t>W przypadku gdy bilet (oryginalny, lub duplikat) zostanie odsprzedany przez pośredników, Organizator zastrzega sobie prawo do anulowania biletu bez zwrotu środków.</w:t>
      </w:r>
    </w:p>
    <w:p w:rsidR="00F44852" w:rsidRPr="00F44852" w:rsidRDefault="00F44852" w:rsidP="00F44852">
      <w:pPr>
        <w:jc w:val="both"/>
        <w:rPr>
          <w:rFonts w:ascii="Averta" w:hAnsi="Averta"/>
          <w:i/>
          <w:sz w:val="20"/>
          <w:szCs w:val="20"/>
        </w:rPr>
      </w:pPr>
      <w:r w:rsidRPr="00F44852">
        <w:rPr>
          <w:rFonts w:ascii="Averta" w:hAnsi="Averta"/>
          <w:i/>
          <w:sz w:val="20"/>
          <w:szCs w:val="20"/>
        </w:rPr>
        <w:t>Podpisując niniejsze oświadczenie zgadzam się na warunki zmiany danych na bilecie.</w:t>
      </w:r>
    </w:p>
    <w:p w:rsidR="00F44852" w:rsidRPr="00F44852" w:rsidRDefault="00F44852" w:rsidP="00F44852">
      <w:pPr>
        <w:ind w:left="3540" w:hanging="3540"/>
        <w:jc w:val="both"/>
        <w:rPr>
          <w:rFonts w:ascii="Averta" w:hAnsi="Averta"/>
          <w:sz w:val="20"/>
          <w:szCs w:val="20"/>
        </w:rPr>
      </w:pPr>
    </w:p>
    <w:p w:rsidR="00F44852" w:rsidRPr="00F44852" w:rsidRDefault="00F44852" w:rsidP="00F44852">
      <w:pPr>
        <w:ind w:left="3540" w:hanging="3540"/>
        <w:jc w:val="both"/>
        <w:rPr>
          <w:rFonts w:ascii="Averta" w:hAnsi="Averta"/>
          <w:sz w:val="20"/>
          <w:szCs w:val="20"/>
        </w:rPr>
      </w:pPr>
    </w:p>
    <w:p w:rsidR="00F44852" w:rsidRPr="00F44852" w:rsidRDefault="00F44852" w:rsidP="00F44852">
      <w:pPr>
        <w:ind w:left="3540" w:hanging="3540"/>
        <w:jc w:val="both"/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>Data i podpis właściciela zamówienia: ..……………………....……………………………</w:t>
      </w:r>
    </w:p>
    <w:p w:rsidR="00F44852" w:rsidRPr="00F44852" w:rsidRDefault="00F44852" w:rsidP="00F44852">
      <w:pPr>
        <w:rPr>
          <w:rFonts w:ascii="Averta" w:hAnsi="Averta"/>
          <w:sz w:val="20"/>
          <w:szCs w:val="20"/>
        </w:rPr>
      </w:pPr>
    </w:p>
    <w:p w:rsidR="00F44852" w:rsidRPr="00F44852" w:rsidRDefault="00F44852" w:rsidP="00F44852">
      <w:pPr>
        <w:rPr>
          <w:rFonts w:ascii="Averta" w:hAnsi="Averta"/>
          <w:sz w:val="20"/>
          <w:szCs w:val="20"/>
        </w:rPr>
      </w:pPr>
    </w:p>
    <w:p w:rsidR="00F44852" w:rsidRPr="00F44852" w:rsidRDefault="00F44852" w:rsidP="00F44852">
      <w:pPr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>Proszę o zrealizowanie wysyłki biletów na adres:</w:t>
      </w:r>
    </w:p>
    <w:p w:rsidR="00F44852" w:rsidRPr="00F44852" w:rsidRDefault="00F44852" w:rsidP="00F44852">
      <w:pPr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>.........................................................</w:t>
      </w:r>
    </w:p>
    <w:p w:rsidR="00F44852" w:rsidRPr="00F44852" w:rsidRDefault="00F44852" w:rsidP="00F44852">
      <w:pPr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>(imię i nazwisko, nazwa firmy)</w:t>
      </w:r>
    </w:p>
    <w:p w:rsidR="00F44852" w:rsidRPr="00F44852" w:rsidRDefault="00F44852" w:rsidP="00F44852">
      <w:pPr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>…………………………………</w:t>
      </w:r>
    </w:p>
    <w:p w:rsidR="00F44852" w:rsidRPr="00F44852" w:rsidRDefault="00F44852" w:rsidP="00F44852">
      <w:pPr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>(ulica, numer domu, numer mieszkania)</w:t>
      </w:r>
    </w:p>
    <w:p w:rsidR="00F44852" w:rsidRPr="00F44852" w:rsidRDefault="00F44852" w:rsidP="00F44852">
      <w:pPr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>………………………………</w:t>
      </w:r>
    </w:p>
    <w:p w:rsidR="00F44852" w:rsidRPr="00FD0CE8" w:rsidRDefault="00F44852" w:rsidP="00F44852">
      <w:pPr>
        <w:rPr>
          <w:rFonts w:ascii="TM Sans" w:hAnsi="TM Sans"/>
          <w:sz w:val="20"/>
          <w:szCs w:val="20"/>
        </w:rPr>
      </w:pPr>
      <w:r w:rsidRPr="00D04653">
        <w:rPr>
          <w:rFonts w:ascii="TM Sans" w:hAnsi="TM Sans"/>
          <w:sz w:val="20"/>
          <w:szCs w:val="20"/>
        </w:rPr>
        <w:t>(kod pocztowy, miasto)</w:t>
      </w:r>
    </w:p>
    <w:p w:rsidR="00784CA4" w:rsidRPr="00F44852" w:rsidRDefault="00784CA4" w:rsidP="00F44852"/>
    <w:sectPr w:rsidR="00784CA4" w:rsidRPr="00F4485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672E" w:rsidRDefault="004B672E" w:rsidP="00784CA4">
      <w:pPr>
        <w:spacing w:after="0" w:line="240" w:lineRule="auto"/>
      </w:pPr>
      <w:r>
        <w:separator/>
      </w:r>
    </w:p>
  </w:endnote>
  <w:endnote w:type="continuationSeparator" w:id="0">
    <w:p w:rsidR="004B672E" w:rsidRDefault="004B672E" w:rsidP="00784C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verta">
    <w:panose1 w:val="00000500000000000000"/>
    <w:charset w:val="00"/>
    <w:family w:val="modern"/>
    <w:notTrueType/>
    <w:pitch w:val="variable"/>
    <w:sig w:usb0="20000087" w:usb1="00000001" w:usb2="00000000" w:usb3="00000000" w:csb0="0000019B" w:csb1="00000000"/>
  </w:font>
  <w:font w:name="TM Sans">
    <w:panose1 w:val="020B0502030402020204"/>
    <w:charset w:val="00"/>
    <w:family w:val="swiss"/>
    <w:notTrueType/>
    <w:pitch w:val="variable"/>
    <w:sig w:usb0="A00002AF" w:usb1="5000205B" w:usb2="00000000" w:usb3="00000000" w:csb0="0000009F" w:csb1="00000000"/>
  </w:font>
  <w:font w:name="Averta Bold">
    <w:panose1 w:val="00000800000000000000"/>
    <w:charset w:val="00"/>
    <w:family w:val="modern"/>
    <w:notTrueType/>
    <w:pitch w:val="variable"/>
    <w:sig w:usb0="20000087" w:usb1="00000001" w:usb2="00000000" w:usb3="00000000" w:csb0="0000019B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4CA4" w:rsidRDefault="00784CA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4CA4" w:rsidRDefault="00784CA4" w:rsidP="00784CA4">
    <w:pPr>
      <w:pStyle w:val="Stopka"/>
      <w:ind w:right="360"/>
      <w:rPr>
        <w:rFonts w:ascii="Averta Bold" w:hAnsi="Averta Bold"/>
        <w:b/>
        <w:sz w:val="16"/>
        <w:szCs w:val="16"/>
        <w:lang w:val="en-US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0419AD8E" wp14:editId="6823CDFE">
          <wp:simplePos x="0" y="0"/>
          <wp:positionH relativeFrom="margin">
            <wp:posOffset>-147320</wp:posOffset>
          </wp:positionH>
          <wp:positionV relativeFrom="margin">
            <wp:posOffset>8342933</wp:posOffset>
          </wp:positionV>
          <wp:extent cx="335915" cy="335915"/>
          <wp:effectExtent l="0" t="0" r="0" b="6985"/>
          <wp:wrapSquare wrapText="bothSides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lid-T-Azur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35915" cy="335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0A265F6" wp14:editId="312E5C4B">
              <wp:simplePos x="0" y="0"/>
              <wp:positionH relativeFrom="column">
                <wp:posOffset>255270</wp:posOffset>
              </wp:positionH>
              <wp:positionV relativeFrom="paragraph">
                <wp:posOffset>207649</wp:posOffset>
              </wp:positionV>
              <wp:extent cx="5312779" cy="0"/>
              <wp:effectExtent l="0" t="0" r="0" b="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312779" cy="0"/>
                      </a:xfrm>
                      <a:prstGeom prst="line">
                        <a:avLst/>
                      </a:prstGeom>
                      <a:ln>
                        <a:solidFill>
                          <a:srgbClr val="026CD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7E794D4" id="Straight Connector 8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.1pt,16.35pt" to="438.45pt,1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" strokecolor="#026cdf" strokeweight=".5pt">
              <v:stroke joinstyle="miter"/>
            </v:line>
          </w:pict>
        </mc:Fallback>
      </mc:AlternateContent>
    </w:r>
  </w:p>
  <w:p w:rsidR="00784CA4" w:rsidRDefault="00784CA4" w:rsidP="00784CA4">
    <w:pPr>
      <w:pStyle w:val="Stopka"/>
      <w:ind w:right="360"/>
      <w:jc w:val="center"/>
      <w:rPr>
        <w:rFonts w:ascii="Averta Bold" w:hAnsi="Averta Bold"/>
        <w:b/>
        <w:sz w:val="16"/>
        <w:szCs w:val="16"/>
        <w:lang w:val="en-US"/>
      </w:rPr>
    </w:pPr>
  </w:p>
  <w:p w:rsidR="00784CA4" w:rsidRDefault="00784CA4" w:rsidP="00784CA4">
    <w:pPr>
      <w:pStyle w:val="Stopka"/>
      <w:ind w:right="360"/>
      <w:jc w:val="center"/>
      <w:rPr>
        <w:rFonts w:ascii="Averta Bold" w:hAnsi="Averta Bold"/>
        <w:b/>
        <w:sz w:val="16"/>
        <w:szCs w:val="16"/>
        <w:lang w:val="en-US"/>
      </w:rPr>
    </w:pPr>
  </w:p>
  <w:p w:rsidR="00784CA4" w:rsidRDefault="00784CA4" w:rsidP="00784CA4">
    <w:pPr>
      <w:pStyle w:val="Stopka"/>
      <w:ind w:right="360"/>
      <w:jc w:val="center"/>
      <w:rPr>
        <w:rFonts w:ascii="Averta Bold" w:hAnsi="Averta Bold"/>
        <w:b/>
        <w:sz w:val="16"/>
        <w:szCs w:val="16"/>
        <w:lang w:val="en-US"/>
      </w:rPr>
    </w:pPr>
    <w:r w:rsidRPr="00707784">
      <w:rPr>
        <w:rFonts w:ascii="Averta Bold" w:hAnsi="Averta Bold"/>
        <w:b/>
        <w:sz w:val="16"/>
        <w:szCs w:val="16"/>
        <w:lang w:val="en-US"/>
      </w:rPr>
      <w:t>Ticketmaster Poland Sp. z o.o.</w:t>
    </w:r>
  </w:p>
  <w:p w:rsidR="00784CA4" w:rsidRPr="0046541C" w:rsidRDefault="00B84B57" w:rsidP="00784CA4">
    <w:pPr>
      <w:pStyle w:val="Stopka"/>
      <w:ind w:right="360"/>
      <w:jc w:val="center"/>
      <w:rPr>
        <w:rFonts w:ascii="Averta Bold" w:hAnsi="Averta Bold"/>
        <w:b/>
        <w:sz w:val="16"/>
        <w:szCs w:val="16"/>
        <w:lang w:val="en-US"/>
      </w:rPr>
    </w:pPr>
    <w:r>
      <w:rPr>
        <w:rFonts w:ascii="Averta Bold" w:hAnsi="Averta Bold"/>
        <w:b/>
        <w:sz w:val="16"/>
        <w:szCs w:val="16"/>
        <w:lang w:val="en-US"/>
      </w:rPr>
      <w:t>Ti</w:t>
    </w:r>
    <w:bookmarkStart w:id="0" w:name="_GoBack"/>
    <w:bookmarkEnd w:id="0"/>
    <w:r w:rsidR="00784CA4" w:rsidRPr="00707784">
      <w:rPr>
        <w:rFonts w:ascii="Averta Bold" w:hAnsi="Averta Bold"/>
        <w:b/>
        <w:sz w:val="16"/>
        <w:szCs w:val="16"/>
        <w:lang w:val="en-US"/>
      </w:rPr>
      <w:t>cketmaster.pl / NIP: 108-001-00-23</w:t>
    </w:r>
    <w:r w:rsidR="00784CA4">
      <w:rPr>
        <w:rFonts w:ascii="Averta Bold" w:hAnsi="Averta Bold"/>
        <w:b/>
        <w:sz w:val="16"/>
        <w:szCs w:val="16"/>
        <w:lang w:val="en-US"/>
      </w:rPr>
      <w:br/>
    </w:r>
  </w:p>
  <w:p w:rsidR="00784CA4" w:rsidRPr="004005F7" w:rsidRDefault="00784CA4" w:rsidP="00784CA4">
    <w:pPr>
      <w:pStyle w:val="Stopka"/>
      <w:ind w:right="360"/>
      <w:jc w:val="center"/>
      <w:rPr>
        <w:b/>
        <w:sz w:val="16"/>
        <w:szCs w:val="16"/>
      </w:rPr>
    </w:pPr>
    <w:r w:rsidRPr="004005F7">
      <w:rPr>
        <w:b/>
        <w:sz w:val="16"/>
        <w:szCs w:val="16"/>
      </w:rPr>
      <w:t>Biuro Główne: Bukowińska 22B, 02-703 Warszawa, tel.: +48 22 395 87 00</w:t>
    </w:r>
  </w:p>
  <w:p w:rsidR="00784CA4" w:rsidRDefault="00784CA4" w:rsidP="00784CA4">
    <w:pPr>
      <w:pStyle w:val="Stopka"/>
      <w:ind w:right="360"/>
      <w:jc w:val="center"/>
      <w:rPr>
        <w:b/>
        <w:sz w:val="16"/>
        <w:szCs w:val="16"/>
      </w:rPr>
    </w:pPr>
    <w:r w:rsidRPr="004005F7">
      <w:rPr>
        <w:b/>
        <w:sz w:val="16"/>
        <w:szCs w:val="16"/>
      </w:rPr>
      <w:t>Biuro Katowice: Misjonarzy Oblatów 11, 40-129 Katowice, tel.: +48 32 352 00 0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4CA4" w:rsidRDefault="00784CA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672E" w:rsidRDefault="004B672E" w:rsidP="00784CA4">
      <w:pPr>
        <w:spacing w:after="0" w:line="240" w:lineRule="auto"/>
      </w:pPr>
      <w:r>
        <w:separator/>
      </w:r>
    </w:p>
  </w:footnote>
  <w:footnote w:type="continuationSeparator" w:id="0">
    <w:p w:rsidR="004B672E" w:rsidRDefault="004B672E" w:rsidP="00784C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4CA4" w:rsidRDefault="00784CA4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4CA4" w:rsidRDefault="00784CA4">
    <w:pPr>
      <w:pStyle w:val="Nagwek"/>
      <w:jc w:val="right"/>
      <w:rPr>
        <w:color w:val="4472C4" w:themeColor="accent1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107DD018" wp14:editId="45A4DB5F">
          <wp:simplePos x="0" y="0"/>
          <wp:positionH relativeFrom="margin">
            <wp:posOffset>4619501</wp:posOffset>
          </wp:positionH>
          <wp:positionV relativeFrom="margin">
            <wp:posOffset>-616990</wp:posOffset>
          </wp:positionV>
          <wp:extent cx="1689100" cy="239395"/>
          <wp:effectExtent l="0" t="0" r="6350" b="8255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icketmaster-Logo-Azure_without_R.png"/>
                  <pic:cNvPicPr/>
                </pic:nvPicPr>
                <pic:blipFill>
                  <a:blip r:embed="rId1">
                    <a:alphaModFix amt="63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9100" cy="239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84CA4" w:rsidRDefault="00784CA4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4CA4" w:rsidRDefault="00784CA4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NjWzMDCwMDYxMTZV0lEKTi0uzszPAykwrAUAM3yQqywAAAA="/>
  </w:docVars>
  <w:rsids>
    <w:rsidRoot w:val="00784CA4"/>
    <w:rsid w:val="002403A3"/>
    <w:rsid w:val="004B672E"/>
    <w:rsid w:val="004C3E60"/>
    <w:rsid w:val="005F0065"/>
    <w:rsid w:val="0075022E"/>
    <w:rsid w:val="00784CA4"/>
    <w:rsid w:val="007D0B10"/>
    <w:rsid w:val="008831EC"/>
    <w:rsid w:val="008B3C42"/>
    <w:rsid w:val="00B84B57"/>
    <w:rsid w:val="00EA0F01"/>
    <w:rsid w:val="00F44852"/>
    <w:rsid w:val="00F73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ECCB9A"/>
  <w15:chartTrackingRefBased/>
  <w15:docId w15:val="{7D31A2C4-287A-4206-BB5F-E5EE7036B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4C3E60"/>
    <w:rPr>
      <w:rFonts w:ascii="Calibri" w:eastAsia="Calibri" w:hAnsi="Calibri" w:cs="Calibri"/>
      <w:color w:val="00000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84CA4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784CA4"/>
  </w:style>
  <w:style w:type="paragraph" w:styleId="Stopka">
    <w:name w:val="footer"/>
    <w:basedOn w:val="Normalny"/>
    <w:link w:val="StopkaZnak"/>
    <w:uiPriority w:val="99"/>
    <w:unhideWhenUsed/>
    <w:rsid w:val="00784CA4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84CA4"/>
  </w:style>
  <w:style w:type="paragraph" w:styleId="Akapitzlist">
    <w:name w:val="List Paragraph"/>
    <w:basedOn w:val="Normalny"/>
    <w:uiPriority w:val="34"/>
    <w:qFormat/>
    <w:rsid w:val="004C3E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4</Words>
  <Characters>988</Characters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9-03-14T11:54:00Z</dcterms:created>
  <dcterms:modified xsi:type="dcterms:W3CDTF">2019-03-29T14:12:00Z</dcterms:modified>
</cp:coreProperties>
</file>